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179F" w:rsidRPr="00320453" w:rsidRDefault="007A4DE1" w:rsidP="007E418B">
      <w:pPr>
        <w:pStyle w:val="Title"/>
        <w:shd w:val="clear" w:color="auto" w:fill="D9E2F3" w:themeFill="accent5" w:themeFillTint="33"/>
        <w:spacing w:line="360" w:lineRule="auto"/>
        <w:rPr>
          <w:rFonts w:asciiTheme="majorBidi" w:hAnsiTheme="majorBidi" w:cstheme="majorBidi"/>
          <w:sz w:val="22"/>
        </w:rPr>
      </w:pPr>
      <w:bookmarkStart w:id="0" w:name="_GoBack"/>
      <w:bookmarkEnd w:id="0"/>
      <w:r w:rsidRPr="00320453">
        <w:rPr>
          <w:rFonts w:asciiTheme="majorBidi" w:hAnsiTheme="majorBidi" w:cstheme="majorBidi"/>
          <w:sz w:val="22"/>
        </w:rPr>
        <w:t>Ital</w:t>
      </w:r>
      <w:r w:rsidR="00843C49" w:rsidRPr="00320453">
        <w:rPr>
          <w:rFonts w:asciiTheme="majorBidi" w:hAnsiTheme="majorBidi" w:cstheme="majorBidi"/>
          <w:sz w:val="22"/>
        </w:rPr>
        <w:t>ian</w:t>
      </w:r>
      <w:r w:rsidR="00DB179F" w:rsidRPr="00320453">
        <w:rPr>
          <w:rFonts w:asciiTheme="majorBidi" w:hAnsiTheme="majorBidi" w:cstheme="majorBidi"/>
          <w:sz w:val="22"/>
        </w:rPr>
        <w:t>-Israeli Scientific Research Proposal</w:t>
      </w:r>
    </w:p>
    <w:p w:rsidR="00167B80" w:rsidRPr="00320453" w:rsidRDefault="00167B80" w:rsidP="007E418B">
      <w:pPr>
        <w:spacing w:line="360" w:lineRule="auto"/>
        <w:jc w:val="center"/>
        <w:rPr>
          <w:rFonts w:asciiTheme="majorBidi" w:hAnsiTheme="majorBidi" w:cstheme="majorBidi"/>
          <w:sz w:val="22"/>
          <w:szCs w:val="22"/>
        </w:rPr>
      </w:pPr>
    </w:p>
    <w:p w:rsidR="00355E86" w:rsidRPr="00320453" w:rsidRDefault="00355E86" w:rsidP="00355E86">
      <w:p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320453">
        <w:rPr>
          <w:rFonts w:asciiTheme="majorBidi" w:hAnsiTheme="majorBidi" w:cstheme="majorBidi"/>
          <w:b/>
          <w:bCs/>
          <w:sz w:val="22"/>
          <w:szCs w:val="22"/>
          <w:shd w:val="clear" w:color="auto" w:fill="D9E2F3" w:themeFill="accent5" w:themeFillTint="33"/>
        </w:rPr>
        <w:t>Title</w:t>
      </w:r>
      <w:r w:rsidRPr="00320453">
        <w:rPr>
          <w:rFonts w:asciiTheme="majorBidi" w:hAnsiTheme="majorBidi" w:cstheme="majorBidi"/>
          <w:sz w:val="22"/>
          <w:szCs w:val="22"/>
        </w:rPr>
        <w:t xml:space="preserve">: </w:t>
      </w:r>
      <w:r w:rsidRPr="00320453">
        <w:rPr>
          <w:rFonts w:asciiTheme="majorBidi" w:hAnsiTheme="majorBidi" w:cstheme="majorBidi"/>
          <w:b/>
          <w:bCs/>
          <w:sz w:val="22"/>
          <w:szCs w:val="22"/>
          <w:u w:val="single"/>
        </w:rPr>
        <w:t>_______________________________</w:t>
      </w:r>
    </w:p>
    <w:p w:rsidR="00355E86" w:rsidRPr="00320453" w:rsidRDefault="00355E86" w:rsidP="00355E86">
      <w:p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320453">
        <w:rPr>
          <w:rFonts w:asciiTheme="majorBidi" w:hAnsiTheme="majorBidi" w:cstheme="majorBidi"/>
          <w:b/>
          <w:bCs/>
          <w:sz w:val="22"/>
          <w:szCs w:val="22"/>
          <w:shd w:val="clear" w:color="auto" w:fill="D9E2F3" w:themeFill="accent5" w:themeFillTint="33"/>
        </w:rPr>
        <w:t xml:space="preserve">Project coordinators (Israeli &amp; </w:t>
      </w:r>
      <w:r w:rsidR="00DB57E7" w:rsidRPr="00320453">
        <w:rPr>
          <w:rFonts w:asciiTheme="majorBidi" w:hAnsiTheme="majorBidi" w:cstheme="majorBidi"/>
          <w:b/>
          <w:bCs/>
          <w:sz w:val="22"/>
          <w:szCs w:val="22"/>
          <w:shd w:val="clear" w:color="auto" w:fill="D9E2F3" w:themeFill="accent5" w:themeFillTint="33"/>
        </w:rPr>
        <w:t>Italian</w:t>
      </w:r>
      <w:r w:rsidRPr="00320453">
        <w:rPr>
          <w:rFonts w:asciiTheme="majorBidi" w:hAnsiTheme="majorBidi" w:cstheme="majorBidi"/>
          <w:b/>
          <w:bCs/>
          <w:sz w:val="22"/>
          <w:szCs w:val="22"/>
          <w:shd w:val="clear" w:color="auto" w:fill="D9E2F3" w:themeFill="accent5" w:themeFillTint="33"/>
        </w:rPr>
        <w:t>)</w:t>
      </w:r>
      <w:r w:rsidRPr="00320453">
        <w:rPr>
          <w:rFonts w:asciiTheme="majorBidi" w:hAnsiTheme="majorBidi" w:cstheme="majorBidi"/>
          <w:sz w:val="22"/>
          <w:szCs w:val="22"/>
        </w:rPr>
        <w:t xml:space="preserve">: </w:t>
      </w:r>
      <w:r w:rsidRPr="00320453">
        <w:rPr>
          <w:rFonts w:asciiTheme="majorBidi" w:hAnsiTheme="majorBidi" w:cstheme="majorBidi"/>
          <w:b/>
          <w:bCs/>
          <w:sz w:val="22"/>
          <w:szCs w:val="22"/>
          <w:shd w:val="clear" w:color="auto" w:fill="D9E2F3" w:themeFill="accent5" w:themeFillTint="33"/>
        </w:rPr>
        <w:t>Israeli</w:t>
      </w:r>
      <w:r w:rsidRPr="00320453">
        <w:rPr>
          <w:rFonts w:asciiTheme="majorBidi" w:hAnsiTheme="majorBidi" w:cstheme="majorBidi"/>
          <w:b/>
          <w:bCs/>
          <w:sz w:val="22"/>
          <w:szCs w:val="22"/>
        </w:rPr>
        <w:t>-</w:t>
      </w:r>
      <w:r w:rsidRPr="00320453">
        <w:rPr>
          <w:rFonts w:asciiTheme="majorBidi" w:hAnsiTheme="majorBidi" w:cstheme="majorBidi"/>
          <w:sz w:val="22"/>
          <w:szCs w:val="22"/>
        </w:rPr>
        <w:t xml:space="preserve"> </w:t>
      </w:r>
      <w:r w:rsidRPr="00320453">
        <w:rPr>
          <w:rFonts w:asciiTheme="majorBidi" w:hAnsiTheme="majorBidi" w:cstheme="majorBidi"/>
          <w:b/>
          <w:bCs/>
          <w:sz w:val="22"/>
          <w:szCs w:val="22"/>
          <w:u w:val="single"/>
        </w:rPr>
        <w:t>____________</w:t>
      </w:r>
      <w:r w:rsidRPr="00320453">
        <w:rPr>
          <w:rFonts w:asciiTheme="majorBidi" w:hAnsiTheme="majorBidi" w:cstheme="majorBidi"/>
          <w:sz w:val="22"/>
          <w:szCs w:val="22"/>
        </w:rPr>
        <w:t xml:space="preserve"> </w:t>
      </w:r>
      <w:r w:rsidRPr="00320453">
        <w:rPr>
          <w:rFonts w:asciiTheme="majorBidi" w:hAnsiTheme="majorBidi" w:cstheme="majorBidi"/>
          <w:b/>
          <w:bCs/>
          <w:sz w:val="22"/>
          <w:szCs w:val="22"/>
          <w:shd w:val="clear" w:color="auto" w:fill="D9E2F3" w:themeFill="accent5" w:themeFillTint="33"/>
        </w:rPr>
        <w:t>Italy</w:t>
      </w:r>
      <w:r w:rsidRPr="00320453">
        <w:rPr>
          <w:rFonts w:asciiTheme="majorBidi" w:hAnsiTheme="majorBidi" w:cstheme="majorBidi"/>
          <w:b/>
          <w:bCs/>
          <w:sz w:val="22"/>
          <w:szCs w:val="22"/>
        </w:rPr>
        <w:t xml:space="preserve">- </w:t>
      </w:r>
      <w:r w:rsidRPr="00320453">
        <w:rPr>
          <w:rFonts w:asciiTheme="majorBidi" w:hAnsiTheme="majorBidi" w:cstheme="majorBidi"/>
          <w:b/>
          <w:bCs/>
          <w:sz w:val="22"/>
          <w:szCs w:val="22"/>
          <w:u w:val="single"/>
        </w:rPr>
        <w:t>____________</w:t>
      </w:r>
    </w:p>
    <w:p w:rsidR="00F00270" w:rsidRPr="00320453" w:rsidRDefault="00F00270" w:rsidP="00355E86">
      <w:pPr>
        <w:spacing w:line="360" w:lineRule="auto"/>
        <w:rPr>
          <w:rFonts w:asciiTheme="majorBidi" w:hAnsiTheme="majorBidi" w:cstheme="majorBidi"/>
          <w:sz w:val="22"/>
          <w:szCs w:val="22"/>
        </w:rPr>
      </w:pPr>
    </w:p>
    <w:tbl>
      <w:tblPr>
        <w:tblStyle w:val="PlainTable1"/>
        <w:tblW w:w="10636" w:type="dxa"/>
        <w:tblBorders>
          <w:top w:val="dotted" w:sz="4" w:space="0" w:color="F2F2F2" w:themeColor="background1" w:themeShade="F2"/>
          <w:left w:val="dotted" w:sz="4" w:space="0" w:color="F2F2F2" w:themeColor="background1" w:themeShade="F2"/>
          <w:bottom w:val="dotted" w:sz="4" w:space="0" w:color="F2F2F2" w:themeColor="background1" w:themeShade="F2"/>
          <w:right w:val="dotted" w:sz="4" w:space="0" w:color="F2F2F2" w:themeColor="background1" w:themeShade="F2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6"/>
      </w:tblGrid>
      <w:tr w:rsidR="00022BD4" w:rsidRPr="00320453" w:rsidTr="007E41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shd w:val="clear" w:color="auto" w:fill="D9E2F3" w:themeFill="accent5" w:themeFillTint="33"/>
            <w:vAlign w:val="center"/>
          </w:tcPr>
          <w:p w:rsidR="00022BD4" w:rsidRPr="00320453" w:rsidRDefault="00355E86" w:rsidP="007E418B">
            <w:pPr>
              <w:pStyle w:val="ListParagraph"/>
              <w:numPr>
                <w:ilvl w:val="0"/>
                <w:numId w:val="4"/>
              </w:numPr>
              <w:bidi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320453">
              <w:rPr>
                <w:rFonts w:asciiTheme="majorBidi" w:hAnsiTheme="majorBidi" w:cstheme="majorBidi"/>
                <w:sz w:val="22"/>
                <w:szCs w:val="22"/>
              </w:rPr>
              <w:t xml:space="preserve">Full </w:t>
            </w:r>
            <w:r w:rsidR="00022BD4" w:rsidRPr="00320453">
              <w:rPr>
                <w:rFonts w:asciiTheme="majorBidi" w:hAnsiTheme="majorBidi" w:cstheme="majorBidi"/>
                <w:sz w:val="22"/>
                <w:szCs w:val="22"/>
              </w:rPr>
              <w:t xml:space="preserve">Abstract </w:t>
            </w:r>
          </w:p>
        </w:tc>
      </w:tr>
      <w:tr w:rsidR="00022BD4" w:rsidRPr="00320453" w:rsidTr="00E91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vAlign w:val="center"/>
          </w:tcPr>
          <w:p w:rsidR="00022BD4" w:rsidRPr="00320453" w:rsidRDefault="00022BD4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  <w:p w:rsidR="00A11797" w:rsidRPr="00320453" w:rsidRDefault="00A11797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</w:tc>
      </w:tr>
      <w:tr w:rsidR="00022BD4" w:rsidRPr="00320453" w:rsidTr="007E418B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shd w:val="clear" w:color="auto" w:fill="D9E2F3" w:themeFill="accent5" w:themeFillTint="33"/>
            <w:vAlign w:val="center"/>
          </w:tcPr>
          <w:p w:rsidR="00022BD4" w:rsidRPr="00320453" w:rsidRDefault="00320453" w:rsidP="007E418B">
            <w:pPr>
              <w:pStyle w:val="ListParagraph"/>
              <w:numPr>
                <w:ilvl w:val="0"/>
                <w:numId w:val="4"/>
              </w:numPr>
              <w:bidi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320453">
              <w:rPr>
                <w:rFonts w:asciiTheme="majorBidi" w:hAnsiTheme="majorBidi" w:cstheme="majorBidi"/>
                <w:sz w:val="22"/>
                <w:szCs w:val="22"/>
              </w:rPr>
              <w:t>Research description</w:t>
            </w:r>
          </w:p>
        </w:tc>
      </w:tr>
      <w:tr w:rsidR="00022BD4" w:rsidRPr="00320453" w:rsidTr="00E91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vAlign w:val="center"/>
          </w:tcPr>
          <w:p w:rsidR="00022BD4" w:rsidRPr="00320453" w:rsidRDefault="00022BD4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  <w:p w:rsidR="00A11797" w:rsidRPr="00320453" w:rsidRDefault="00A11797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</w:tc>
      </w:tr>
      <w:tr w:rsidR="00022BD4" w:rsidRPr="00320453" w:rsidTr="007E418B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shd w:val="clear" w:color="auto" w:fill="D9E2F3" w:themeFill="accent5" w:themeFillTint="33"/>
            <w:vAlign w:val="center"/>
          </w:tcPr>
          <w:p w:rsidR="00022BD4" w:rsidRPr="00320453" w:rsidRDefault="00DB57E7" w:rsidP="007E418B">
            <w:pPr>
              <w:pStyle w:val="ListParagraph"/>
              <w:numPr>
                <w:ilvl w:val="0"/>
                <w:numId w:val="4"/>
              </w:numPr>
              <w:bidi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320453">
              <w:rPr>
                <w:rFonts w:asciiTheme="majorBidi" w:hAnsiTheme="majorBidi" w:cstheme="majorBidi"/>
                <w:sz w:val="22"/>
                <w:szCs w:val="22"/>
              </w:rPr>
              <w:t>Expected   impact</w:t>
            </w:r>
          </w:p>
        </w:tc>
      </w:tr>
      <w:tr w:rsidR="00022BD4" w:rsidRPr="00320453" w:rsidTr="000867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vAlign w:val="center"/>
          </w:tcPr>
          <w:p w:rsidR="00022BD4" w:rsidRPr="00320453" w:rsidRDefault="00022BD4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  <w:p w:rsidR="00A11797" w:rsidRPr="00320453" w:rsidRDefault="00A11797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</w:tc>
      </w:tr>
      <w:tr w:rsidR="00022BD4" w:rsidRPr="00320453" w:rsidTr="007E418B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shd w:val="clear" w:color="auto" w:fill="D9E2F3" w:themeFill="accent5" w:themeFillTint="33"/>
            <w:vAlign w:val="center"/>
          </w:tcPr>
          <w:p w:rsidR="00022BD4" w:rsidRPr="0008673D" w:rsidRDefault="00320453" w:rsidP="007E418B">
            <w:pPr>
              <w:pStyle w:val="ListParagraph"/>
              <w:numPr>
                <w:ilvl w:val="0"/>
                <w:numId w:val="4"/>
              </w:numPr>
              <w:bidi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08673D">
              <w:rPr>
                <w:rFonts w:asciiTheme="majorBidi" w:hAnsiTheme="majorBidi" w:cstheme="majorBidi"/>
                <w:sz w:val="22"/>
                <w:szCs w:val="22"/>
              </w:rPr>
              <w:t>Detailed research program</w:t>
            </w:r>
          </w:p>
        </w:tc>
      </w:tr>
      <w:tr w:rsidR="00022BD4" w:rsidRPr="00320453" w:rsidTr="00E91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vAlign w:val="center"/>
          </w:tcPr>
          <w:p w:rsidR="00022BD4" w:rsidRPr="00320453" w:rsidRDefault="00022BD4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  <w:p w:rsidR="00A11797" w:rsidRPr="00320453" w:rsidRDefault="00A11797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</w:tc>
      </w:tr>
      <w:tr w:rsidR="00022BD4" w:rsidRPr="00320453" w:rsidTr="007E418B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shd w:val="clear" w:color="auto" w:fill="D9E2F3" w:themeFill="accent5" w:themeFillTint="33"/>
            <w:vAlign w:val="center"/>
          </w:tcPr>
          <w:p w:rsidR="00022BD4" w:rsidRPr="00320453" w:rsidRDefault="00320453" w:rsidP="007E418B">
            <w:pPr>
              <w:pStyle w:val="ListParagraph"/>
              <w:numPr>
                <w:ilvl w:val="0"/>
                <w:numId w:val="4"/>
              </w:numPr>
              <w:bidi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320453">
              <w:rPr>
                <w:rFonts w:asciiTheme="majorBidi" w:hAnsiTheme="majorBidi" w:cstheme="majorBidi"/>
                <w:sz w:val="22"/>
                <w:szCs w:val="22"/>
              </w:rPr>
              <w:t>Available resources</w:t>
            </w:r>
          </w:p>
        </w:tc>
      </w:tr>
      <w:tr w:rsidR="00022BD4" w:rsidRPr="00320453" w:rsidTr="00E91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vAlign w:val="center"/>
          </w:tcPr>
          <w:p w:rsidR="00022BD4" w:rsidRPr="00320453" w:rsidRDefault="00022BD4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  <w:p w:rsidR="00A11797" w:rsidRPr="00320453" w:rsidRDefault="00A11797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</w:tc>
      </w:tr>
      <w:tr w:rsidR="00022BD4" w:rsidRPr="00320453" w:rsidTr="007E418B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shd w:val="clear" w:color="auto" w:fill="D9E2F3" w:themeFill="accent5" w:themeFillTint="33"/>
            <w:vAlign w:val="center"/>
          </w:tcPr>
          <w:p w:rsidR="00447212" w:rsidRPr="00320453" w:rsidRDefault="00320453" w:rsidP="007E418B">
            <w:pPr>
              <w:pStyle w:val="ListParagraph"/>
              <w:numPr>
                <w:ilvl w:val="0"/>
                <w:numId w:val="4"/>
              </w:numPr>
              <w:bidi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320453">
              <w:rPr>
                <w:rFonts w:asciiTheme="majorBidi" w:hAnsiTheme="majorBidi" w:cstheme="majorBidi"/>
                <w:sz w:val="22"/>
                <w:szCs w:val="22"/>
              </w:rPr>
              <w:t>Joint Collaboration</w:t>
            </w:r>
          </w:p>
        </w:tc>
      </w:tr>
      <w:tr w:rsidR="00022BD4" w:rsidRPr="00320453" w:rsidTr="00E912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vAlign w:val="center"/>
          </w:tcPr>
          <w:p w:rsidR="00022BD4" w:rsidRPr="00320453" w:rsidRDefault="00022BD4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  <w:p w:rsidR="00A11797" w:rsidRPr="00320453" w:rsidRDefault="00A11797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</w:tc>
      </w:tr>
      <w:tr w:rsidR="00EC2A4F" w:rsidRPr="00320453" w:rsidTr="007E418B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</w:tcPr>
          <w:p w:rsidR="00EC2A4F" w:rsidRPr="00320453" w:rsidRDefault="00320453" w:rsidP="007E418B">
            <w:pPr>
              <w:pStyle w:val="ListParagraph"/>
              <w:numPr>
                <w:ilvl w:val="0"/>
                <w:numId w:val="4"/>
              </w:numPr>
              <w:bidi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320453">
              <w:rPr>
                <w:rFonts w:asciiTheme="majorBidi" w:hAnsiTheme="majorBidi" w:cstheme="majorBidi"/>
                <w:sz w:val="22"/>
                <w:szCs w:val="22"/>
              </w:rPr>
              <w:t>Compatibility</w:t>
            </w:r>
          </w:p>
        </w:tc>
      </w:tr>
      <w:tr w:rsidR="00EC2A4F" w:rsidRPr="00320453" w:rsidTr="00E9127D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tcBorders>
              <w:top w:val="nil"/>
              <w:bottom w:val="nil"/>
            </w:tcBorders>
          </w:tcPr>
          <w:p w:rsidR="00EC2A4F" w:rsidRPr="00320453" w:rsidRDefault="00EC2A4F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  <w:p w:rsidR="00EC2A4F" w:rsidRPr="00320453" w:rsidRDefault="00EC2A4F" w:rsidP="007E418B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</w:tc>
      </w:tr>
      <w:tr w:rsidR="00320453" w:rsidRPr="00320453" w:rsidTr="0032045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  <w:shd w:val="clear" w:color="auto" w:fill="DEEAF6" w:themeFill="accent1" w:themeFillTint="33"/>
          </w:tcPr>
          <w:p w:rsidR="00320453" w:rsidRPr="00320453" w:rsidRDefault="00320453" w:rsidP="00320453">
            <w:pPr>
              <w:pStyle w:val="ListParagraph"/>
              <w:numPr>
                <w:ilvl w:val="0"/>
                <w:numId w:val="4"/>
              </w:numPr>
              <w:bidi w:val="0"/>
              <w:spacing w:line="360" w:lineRule="auto"/>
              <w:rPr>
                <w:rFonts w:asciiTheme="majorBidi" w:hAnsiTheme="majorBidi" w:cstheme="majorBidi"/>
                <w:sz w:val="22"/>
                <w:szCs w:val="22"/>
              </w:rPr>
            </w:pPr>
            <w:r w:rsidRPr="00320453">
              <w:rPr>
                <w:rFonts w:asciiTheme="majorBidi" w:hAnsiTheme="majorBidi" w:cstheme="majorBidi"/>
                <w:sz w:val="22"/>
                <w:szCs w:val="22"/>
              </w:rPr>
              <w:t xml:space="preserve">Bibliography </w:t>
            </w:r>
          </w:p>
        </w:tc>
      </w:tr>
      <w:tr w:rsidR="00320453" w:rsidRPr="00320453" w:rsidTr="0032045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6" w:type="dxa"/>
          </w:tcPr>
          <w:p w:rsidR="00320453" w:rsidRPr="00320453" w:rsidRDefault="00320453" w:rsidP="00F157EC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  <w:p w:rsidR="00320453" w:rsidRPr="00320453" w:rsidRDefault="00320453" w:rsidP="00F157EC">
            <w:pPr>
              <w:spacing w:line="360" w:lineRule="auto"/>
              <w:rPr>
                <w:rFonts w:asciiTheme="majorBidi" w:hAnsiTheme="majorBidi" w:cstheme="majorBidi"/>
                <w:b w:val="0"/>
                <w:bCs w:val="0"/>
                <w:sz w:val="22"/>
                <w:szCs w:val="22"/>
              </w:rPr>
            </w:pPr>
          </w:p>
        </w:tc>
      </w:tr>
    </w:tbl>
    <w:p w:rsidR="0057352A" w:rsidRPr="00320453" w:rsidRDefault="0057352A" w:rsidP="007E418B">
      <w:pPr>
        <w:spacing w:line="360" w:lineRule="auto"/>
        <w:rPr>
          <w:rFonts w:asciiTheme="majorBidi" w:hAnsiTheme="majorBidi" w:cstheme="majorBidi"/>
          <w:sz w:val="22"/>
          <w:szCs w:val="22"/>
        </w:rPr>
      </w:pPr>
    </w:p>
    <w:sectPr w:rsidR="0057352A" w:rsidRPr="00320453" w:rsidSect="00F40D64">
      <w:footerReference w:type="default" r:id="rId8"/>
      <w:pgSz w:w="11906" w:h="16838"/>
      <w:pgMar w:top="720" w:right="720" w:bottom="720" w:left="720" w:header="708" w:footer="708" w:gutter="0"/>
      <w:pgBorders w:offsetFrom="page">
        <w:top w:val="single" w:sz="4" w:space="24" w:color="BFBFBF" w:themeColor="background1" w:themeShade="BF"/>
        <w:left w:val="single" w:sz="4" w:space="24" w:color="BFBFBF" w:themeColor="background1" w:themeShade="BF"/>
        <w:bottom w:val="single" w:sz="4" w:space="24" w:color="BFBFBF" w:themeColor="background1" w:themeShade="BF"/>
        <w:right w:val="single" w:sz="4" w:space="24" w:color="BFBFBF" w:themeColor="background1" w:themeShade="BF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08D7" w:rsidRDefault="006308D7" w:rsidP="004C1F67">
      <w:r>
        <w:separator/>
      </w:r>
    </w:p>
  </w:endnote>
  <w:endnote w:type="continuationSeparator" w:id="0">
    <w:p w:rsidR="006308D7" w:rsidRDefault="006308D7" w:rsidP="004C1F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7983988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C1F67" w:rsidRDefault="004C1F6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C741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C741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08D7" w:rsidRDefault="006308D7" w:rsidP="004C1F67">
      <w:r>
        <w:separator/>
      </w:r>
    </w:p>
  </w:footnote>
  <w:footnote w:type="continuationSeparator" w:id="0">
    <w:p w:rsidR="006308D7" w:rsidRDefault="006308D7" w:rsidP="004C1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E1239"/>
    <w:multiLevelType w:val="hybridMultilevel"/>
    <w:tmpl w:val="A950FFCC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0011B7"/>
    <w:multiLevelType w:val="hybridMultilevel"/>
    <w:tmpl w:val="BE041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BE2775"/>
    <w:multiLevelType w:val="hybridMultilevel"/>
    <w:tmpl w:val="6960FA50"/>
    <w:lvl w:ilvl="0" w:tplc="55040CF8">
      <w:start w:val="1"/>
      <w:numFmt w:val="decimal"/>
      <w:lvlText w:val="%1."/>
      <w:lvlJc w:val="left"/>
      <w:pPr>
        <w:ind w:left="420" w:hanging="360"/>
      </w:pPr>
      <w:rPr>
        <w:rFonts w:hint="default"/>
        <w:b/>
        <w:bCs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F012EF"/>
    <w:multiLevelType w:val="hybridMultilevel"/>
    <w:tmpl w:val="0A76B4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81A3DC7"/>
    <w:multiLevelType w:val="hybridMultilevel"/>
    <w:tmpl w:val="B1664D36"/>
    <w:lvl w:ilvl="0" w:tplc="302461A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F07987"/>
    <w:multiLevelType w:val="hybridMultilevel"/>
    <w:tmpl w:val="1FDC9B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E0MDQwN7E0M7dU0lEKTi0uzszPAykwqgUAE3FusiwAAAA="/>
  </w:docVars>
  <w:rsids>
    <w:rsidRoot w:val="006F7DB5"/>
    <w:rsid w:val="00022BD4"/>
    <w:rsid w:val="00061B57"/>
    <w:rsid w:val="00071155"/>
    <w:rsid w:val="00073DAC"/>
    <w:rsid w:val="00074A22"/>
    <w:rsid w:val="00086434"/>
    <w:rsid w:val="0008673D"/>
    <w:rsid w:val="000B162E"/>
    <w:rsid w:val="000C6A95"/>
    <w:rsid w:val="000C70E9"/>
    <w:rsid w:val="000E1CF7"/>
    <w:rsid w:val="001063C4"/>
    <w:rsid w:val="00157831"/>
    <w:rsid w:val="00167B80"/>
    <w:rsid w:val="001C6808"/>
    <w:rsid w:val="00246FF1"/>
    <w:rsid w:val="00293DBB"/>
    <w:rsid w:val="00294872"/>
    <w:rsid w:val="002A42F7"/>
    <w:rsid w:val="002D0672"/>
    <w:rsid w:val="00320453"/>
    <w:rsid w:val="00340E97"/>
    <w:rsid w:val="00355E86"/>
    <w:rsid w:val="00376EC8"/>
    <w:rsid w:val="003817BE"/>
    <w:rsid w:val="003B0377"/>
    <w:rsid w:val="00441B5F"/>
    <w:rsid w:val="00447212"/>
    <w:rsid w:val="004A1C50"/>
    <w:rsid w:val="004C1F67"/>
    <w:rsid w:val="00507F20"/>
    <w:rsid w:val="00515207"/>
    <w:rsid w:val="005210DE"/>
    <w:rsid w:val="0057352A"/>
    <w:rsid w:val="00590861"/>
    <w:rsid w:val="005D2050"/>
    <w:rsid w:val="00602D87"/>
    <w:rsid w:val="006308D7"/>
    <w:rsid w:val="00647D44"/>
    <w:rsid w:val="006F7DB5"/>
    <w:rsid w:val="00731A40"/>
    <w:rsid w:val="00745BEA"/>
    <w:rsid w:val="00751947"/>
    <w:rsid w:val="007551D7"/>
    <w:rsid w:val="00757FF4"/>
    <w:rsid w:val="0076032D"/>
    <w:rsid w:val="00764905"/>
    <w:rsid w:val="0078039C"/>
    <w:rsid w:val="00794CD8"/>
    <w:rsid w:val="007A4DE1"/>
    <w:rsid w:val="007C42B8"/>
    <w:rsid w:val="007E418B"/>
    <w:rsid w:val="007F4B88"/>
    <w:rsid w:val="00843C49"/>
    <w:rsid w:val="00846735"/>
    <w:rsid w:val="008D59BC"/>
    <w:rsid w:val="009A1D21"/>
    <w:rsid w:val="009A31C0"/>
    <w:rsid w:val="00A11797"/>
    <w:rsid w:val="00A21C1F"/>
    <w:rsid w:val="00A662F1"/>
    <w:rsid w:val="00A7534C"/>
    <w:rsid w:val="00A76DB2"/>
    <w:rsid w:val="00A86880"/>
    <w:rsid w:val="00B035DC"/>
    <w:rsid w:val="00B41364"/>
    <w:rsid w:val="00B63CB3"/>
    <w:rsid w:val="00B80FEA"/>
    <w:rsid w:val="00B907D0"/>
    <w:rsid w:val="00BC36AA"/>
    <w:rsid w:val="00BC3C6F"/>
    <w:rsid w:val="00C06293"/>
    <w:rsid w:val="00C26FC8"/>
    <w:rsid w:val="00C56802"/>
    <w:rsid w:val="00C67B89"/>
    <w:rsid w:val="00C97402"/>
    <w:rsid w:val="00CA182B"/>
    <w:rsid w:val="00CC14A6"/>
    <w:rsid w:val="00CC38C9"/>
    <w:rsid w:val="00CC7417"/>
    <w:rsid w:val="00D26D74"/>
    <w:rsid w:val="00D306E7"/>
    <w:rsid w:val="00D35AEC"/>
    <w:rsid w:val="00D46196"/>
    <w:rsid w:val="00D55363"/>
    <w:rsid w:val="00DB179F"/>
    <w:rsid w:val="00DB42B3"/>
    <w:rsid w:val="00DB57E7"/>
    <w:rsid w:val="00DE1366"/>
    <w:rsid w:val="00E64928"/>
    <w:rsid w:val="00E71282"/>
    <w:rsid w:val="00E9127D"/>
    <w:rsid w:val="00E91763"/>
    <w:rsid w:val="00E9649C"/>
    <w:rsid w:val="00EB0E34"/>
    <w:rsid w:val="00EB77E7"/>
    <w:rsid w:val="00EC2A4F"/>
    <w:rsid w:val="00EE35F8"/>
    <w:rsid w:val="00F00270"/>
    <w:rsid w:val="00F40D64"/>
    <w:rsid w:val="00FB62DB"/>
    <w:rsid w:val="00FC0F28"/>
    <w:rsid w:val="00FD13CB"/>
    <w:rsid w:val="00FE41E7"/>
    <w:rsid w:val="00FF6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3AA1AC-AEDA-4E74-8BDA-E3F4D6097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7DB5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F7DB5"/>
    <w:pPr>
      <w:bidi/>
      <w:ind w:left="720"/>
      <w:contextualSpacing/>
    </w:pPr>
    <w:rPr>
      <w:rFonts w:eastAsia="SimSu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6F7DB5"/>
    <w:rPr>
      <w:rFonts w:ascii="Times New Roman" w:eastAsia="SimSu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B4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1F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F67"/>
    <w:rPr>
      <w:rFonts w:ascii="Times New Roman" w:eastAsia="Batang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C1F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F67"/>
    <w:rPr>
      <w:rFonts w:ascii="Times New Roman" w:eastAsia="Batang" w:hAnsi="Times New Roman" w:cs="Times New Roman"/>
      <w:sz w:val="20"/>
      <w:szCs w:val="20"/>
    </w:rPr>
  </w:style>
  <w:style w:type="table" w:styleId="PlainTable1">
    <w:name w:val="Plain Table 1"/>
    <w:basedOn w:val="TableNormal"/>
    <w:uiPriority w:val="41"/>
    <w:rsid w:val="00022BD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47212"/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212"/>
    <w:rPr>
      <w:rFonts w:ascii="Tahoma" w:eastAsia="Batang" w:hAnsi="Tahoma" w:cs="Tahoma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B179F"/>
    <w:pPr>
      <w:tabs>
        <w:tab w:val="left" w:pos="1134"/>
      </w:tabs>
      <w:spacing w:line="460" w:lineRule="exact"/>
      <w:jc w:val="center"/>
    </w:pPr>
    <w:rPr>
      <w:rFonts w:asciiTheme="majorHAnsi" w:eastAsia="Calibri" w:hAnsiTheme="majorHAnsi" w:cs="Arial"/>
      <w:b/>
      <w:sz w:val="26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DB179F"/>
    <w:rPr>
      <w:rFonts w:asciiTheme="majorHAnsi" w:eastAsia="Calibri" w:hAnsiTheme="majorHAnsi" w:cs="Arial"/>
      <w:b/>
      <w:sz w:val="26"/>
    </w:rPr>
  </w:style>
  <w:style w:type="paragraph" w:styleId="BodyText">
    <w:name w:val="Body Text"/>
    <w:basedOn w:val="Normal"/>
    <w:link w:val="BodyTextChar"/>
    <w:rsid w:val="00F00270"/>
    <w:pPr>
      <w:autoSpaceDE w:val="0"/>
      <w:autoSpaceDN w:val="0"/>
      <w:adjustRightInd w:val="0"/>
    </w:pPr>
    <w:rPr>
      <w:rFonts w:ascii="Arial" w:eastAsia="MS Mincho" w:hAnsi="Arial" w:cs="Arial"/>
      <w:b/>
      <w:bCs/>
      <w:lang w:val="fr-FR" w:eastAsia="fr-FR" w:bidi="ar-SA"/>
    </w:rPr>
  </w:style>
  <w:style w:type="character" w:customStyle="1" w:styleId="BodyTextChar">
    <w:name w:val="Body Text Char"/>
    <w:basedOn w:val="DefaultParagraphFont"/>
    <w:link w:val="BodyText"/>
    <w:rsid w:val="00F00270"/>
    <w:rPr>
      <w:rFonts w:ascii="Arial" w:eastAsia="MS Mincho" w:hAnsi="Arial" w:cs="Arial"/>
      <w:b/>
      <w:bCs/>
      <w:sz w:val="20"/>
      <w:szCs w:val="20"/>
      <w:lang w:val="fr-FR" w:eastAsia="fr-F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0BF8FA-C424-4219-B48A-781EFB460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OST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Yagur-Kroll</dc:creator>
  <cp:keywords/>
  <dc:description/>
  <cp:lastModifiedBy>Adva Simantov Damti</cp:lastModifiedBy>
  <cp:revision>2</cp:revision>
  <dcterms:created xsi:type="dcterms:W3CDTF">2022-04-11T07:42:00Z</dcterms:created>
  <dcterms:modified xsi:type="dcterms:W3CDTF">2022-04-11T07:42:00Z</dcterms:modified>
</cp:coreProperties>
</file>